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181E" w:rsidRDefault="007C3DD4">
      <w:bookmarkStart w:id="0" w:name="_GoBack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664960" cy="10037135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8357" cy="10054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2B181E" w:rsidSect="007C3D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Dc0tjQBsgwNDZR0lIJTi4sz8/NACgxrAaOXGKcsAAAA"/>
  </w:docVars>
  <w:rsids>
    <w:rsidRoot w:val="007C3DD4"/>
    <w:rsid w:val="002B181E"/>
    <w:rsid w:val="007C3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FAC367-BAF8-4CDD-98B0-78572BE37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maini Nguto</dc:creator>
  <cp:keywords/>
  <dc:description/>
  <cp:lastModifiedBy>Tumaini Nguto</cp:lastModifiedBy>
  <cp:revision>1</cp:revision>
  <cp:lastPrinted>2020-04-30T10:48:00Z</cp:lastPrinted>
  <dcterms:created xsi:type="dcterms:W3CDTF">2020-04-30T10:45:00Z</dcterms:created>
  <dcterms:modified xsi:type="dcterms:W3CDTF">2020-04-30T10:51:00Z</dcterms:modified>
</cp:coreProperties>
</file>